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1-502703c14-0004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En este capítulo has aprendido a implementar un botón Jugar para iniciar una nueva partida. También has aprendido a detectar eventos del ratón y a ocultar el cursor en los juegos activos. Puedes utilizar lo que has aprendido para crear otros botones, como un botón Ayuda para mostrar instrucciones sobre cómo jugar a tus juegos. También aprendiste a modificar la velocidad de un juego a medida que avanza, a implementar un sistema de puntuación progresiva y a mostrar información de forma textual y no textual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9 de 29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4.html" TargetMode="External" /><Relationship Type="http://schemas.openxmlformats.org/officeDocument/2006/relationships/hyperlink" Id="rId20" Target="c14_28.html" TargetMode="External" /><Relationship Type="http://schemas.openxmlformats.org/officeDocument/2006/relationships/hyperlink" Id="rId22" Target="c14_2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4.html" TargetMode="External" /><Relationship Type="http://schemas.openxmlformats.org/officeDocument/2006/relationships/hyperlink" Id="rId20" Target="c14_28.html" TargetMode="External" /><Relationship Type="http://schemas.openxmlformats.org/officeDocument/2006/relationships/hyperlink" Id="rId22" Target="c14_2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1Z</dcterms:created>
  <dcterms:modified xsi:type="dcterms:W3CDTF">2024-02-28T0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